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24A1E6A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6F0BF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Prepravný box na tlakové </w:t>
      </w:r>
      <w:r w:rsidR="006F0BF9" w:rsidRPr="00890917">
        <w:rPr>
          <w:rFonts w:ascii="Arial Narrow" w:hAnsi="Arial Narrow" w:cs="Helvetica"/>
          <w:b/>
          <w:sz w:val="22"/>
          <w:szCs w:val="22"/>
          <w:shd w:val="clear" w:color="auto" w:fill="FFFFFF"/>
        </w:rPr>
        <w:t>fľaše</w:t>
      </w:r>
      <w:r w:rsidR="00F14EB7" w:rsidRPr="00890917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C06D5F" w:rsidRPr="00890917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890917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890917" w:rsidRPr="00890917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5812</w:t>
      </w:r>
      <w:r w:rsidR="00C06D5F" w:rsidRPr="00890917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2B0E1F">
        <w:rPr>
          <w:rFonts w:ascii="Arial Narrow" w:hAnsi="Arial Narrow" w:cs="Times New Roman"/>
          <w:sz w:val="22"/>
          <w:szCs w:val="22"/>
        </w:rPr>
        <w:t>Nákup smetných košov, prepraviek a nádob a ich súčastí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  <w:bookmarkStart w:id="0" w:name="_GoBack"/>
      <w:bookmarkEnd w:id="0"/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45E61" w14:textId="77777777" w:rsidR="00EA4465" w:rsidRDefault="00EA4465" w:rsidP="00317080">
      <w:r>
        <w:separator/>
      </w:r>
    </w:p>
  </w:endnote>
  <w:endnote w:type="continuationSeparator" w:id="0">
    <w:p w14:paraId="0A17F434" w14:textId="77777777" w:rsidR="00EA4465" w:rsidRDefault="00EA446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49BB61" w14:textId="77777777" w:rsidR="00EA4465" w:rsidRDefault="00EA4465" w:rsidP="00317080">
      <w:r>
        <w:separator/>
      </w:r>
    </w:p>
  </w:footnote>
  <w:footnote w:type="continuationSeparator" w:id="0">
    <w:p w14:paraId="06EABD07" w14:textId="77777777" w:rsidR="00EA4465" w:rsidRDefault="00EA446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67F17"/>
    <w:rsid w:val="000B4D29"/>
    <w:rsid w:val="000F7016"/>
    <w:rsid w:val="0011640B"/>
    <w:rsid w:val="00174248"/>
    <w:rsid w:val="001A503E"/>
    <w:rsid w:val="00212146"/>
    <w:rsid w:val="00236C57"/>
    <w:rsid w:val="002374A3"/>
    <w:rsid w:val="002B0E1F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B6A10"/>
    <w:rsid w:val="004E44F0"/>
    <w:rsid w:val="0051494B"/>
    <w:rsid w:val="005476CE"/>
    <w:rsid w:val="00596FCF"/>
    <w:rsid w:val="005C73B9"/>
    <w:rsid w:val="005D22AE"/>
    <w:rsid w:val="006147CE"/>
    <w:rsid w:val="00622B23"/>
    <w:rsid w:val="00631EBF"/>
    <w:rsid w:val="0066655E"/>
    <w:rsid w:val="00691536"/>
    <w:rsid w:val="006C3628"/>
    <w:rsid w:val="006E681D"/>
    <w:rsid w:val="006F0BF9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90917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848CA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A4465"/>
    <w:rsid w:val="00EE007A"/>
    <w:rsid w:val="00F14EB7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30</cp:revision>
  <dcterms:created xsi:type="dcterms:W3CDTF">2021-09-26T10:50:00Z</dcterms:created>
  <dcterms:modified xsi:type="dcterms:W3CDTF">2024-04-29T12:54:00Z</dcterms:modified>
</cp:coreProperties>
</file>